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IGIR</w:t>
      </w:r>
    </w:p>
    <w:p w:rsid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 w:hint="eastAsia"/>
          <w:color w:val="000000"/>
          <w:kern w:val="0"/>
          <w:szCs w:val="21"/>
        </w:rPr>
        <w:t>1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The</w:t>
      </w:r>
      <w:r w:rsidR="00EC08FD">
        <w:rPr>
          <w:rFonts w:ascii="宋体" w:eastAsia="宋体" w:hAnsi="宋体" w:cs="宋体"/>
          <w:color w:val="000000"/>
          <w:kern w:val="0"/>
          <w:szCs w:val="21"/>
        </w:rPr>
        <w:t xml:space="preserve"> </w:t>
      </w:r>
      <w:r w:rsidRPr="002C6F6A">
        <w:rPr>
          <w:rFonts w:ascii="宋体" w:eastAsia="宋体" w:hAnsi="宋体" w:cs="宋体"/>
          <w:color w:val="000000"/>
          <w:kern w:val="0"/>
          <w:szCs w:val="21"/>
        </w:rPr>
        <w:t xml:space="preserve">related work section does not </w:t>
      </w:r>
      <w:r w:rsidRPr="00EC08FD">
        <w:rPr>
          <w:rFonts w:ascii="宋体" w:eastAsia="宋体" w:hAnsi="宋体" w:cs="宋体"/>
          <w:color w:val="FF0000"/>
          <w:kern w:val="0"/>
          <w:szCs w:val="21"/>
        </w:rPr>
        <w:t>have an introductive part</w:t>
      </w:r>
      <w:r w:rsidRPr="002C6F6A">
        <w:rPr>
          <w:rFonts w:ascii="宋体" w:eastAsia="宋体" w:hAnsi="宋体" w:cs="宋体"/>
          <w:color w:val="000000"/>
          <w:kern w:val="0"/>
          <w:szCs w:val="21"/>
        </w:rPr>
        <w:t xml:space="preserve"> that </w:t>
      </w:r>
      <w:r w:rsidRPr="00EC08FD">
        <w:rPr>
          <w:rFonts w:ascii="宋体" w:eastAsia="宋体" w:hAnsi="宋体" w:cs="宋体"/>
          <w:color w:val="000000"/>
          <w:kern w:val="0"/>
          <w:szCs w:val="21"/>
          <w:highlight w:val="yellow"/>
        </w:rPr>
        <w:t>would allow the</w:t>
      </w:r>
      <w:r w:rsidR="00EC08FD" w:rsidRPr="00EC08FD">
        <w:rPr>
          <w:rFonts w:ascii="宋体" w:eastAsia="宋体" w:hAnsi="宋体" w:cs="宋体"/>
          <w:color w:val="000000"/>
          <w:kern w:val="0"/>
          <w:szCs w:val="21"/>
          <w:highlight w:val="yellow"/>
        </w:rPr>
        <w:t xml:space="preserve"> </w:t>
      </w:r>
      <w:r w:rsidRPr="00EC08FD">
        <w:rPr>
          <w:rFonts w:ascii="宋体" w:eastAsia="宋体" w:hAnsi="宋体" w:cs="宋体"/>
          <w:color w:val="000000"/>
          <w:kern w:val="0"/>
          <w:szCs w:val="21"/>
          <w:highlight w:val="yellow"/>
        </w:rPr>
        <w:t>reader to better understand the measurements taken into consideration</w:t>
      </w:r>
      <w:r w:rsidRPr="002C6F6A">
        <w:rPr>
          <w:rFonts w:ascii="宋体" w:eastAsia="宋体" w:hAnsi="宋体" w:cs="宋体"/>
          <w:color w:val="000000"/>
          <w:kern w:val="0"/>
          <w:szCs w:val="21"/>
        </w:rPr>
        <w:t xml:space="preserve">. </w:t>
      </w:r>
    </w:p>
    <w:p w:rsidR="00EC08FD" w:rsidRDefault="00EC08FD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要求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：</w:t>
      </w:r>
      <w:r>
        <w:rPr>
          <w:rFonts w:ascii="宋体" w:eastAsia="宋体" w:hAnsi="宋体" w:cs="宋体"/>
          <w:color w:val="000000"/>
          <w:kern w:val="0"/>
          <w:szCs w:val="21"/>
        </w:rPr>
        <w:t>给出各个衡量标准背后的idea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，</w:t>
      </w:r>
      <w:r>
        <w:rPr>
          <w:rFonts w:ascii="宋体" w:eastAsia="宋体" w:hAnsi="宋体" w:cs="宋体"/>
          <w:color w:val="000000"/>
          <w:kern w:val="0"/>
          <w:szCs w:val="21"/>
        </w:rPr>
        <w:t>在相关工作部分简单介绍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The proposal is based on the idea that a sample surrounded by samples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belonging to the same class is easier to classify, that is exactly the idea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behind CM. CM, GIR, and the proposed IGIR measurements are always used as</w:t>
      </w:r>
    </w:p>
    <w:p w:rsid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acronym</w:t>
      </w:r>
      <w:r w:rsidR="00EC08FD">
        <w:rPr>
          <w:rFonts w:ascii="宋体" w:eastAsia="宋体" w:hAnsi="宋体" w:cs="宋体" w:hint="eastAsia"/>
          <w:color w:val="000000"/>
          <w:kern w:val="0"/>
          <w:szCs w:val="21"/>
        </w:rPr>
        <w:t>（首字母缩略词）</w:t>
      </w:r>
      <w:r w:rsidRPr="002C6F6A">
        <w:rPr>
          <w:rFonts w:ascii="宋体" w:eastAsia="宋体" w:hAnsi="宋体" w:cs="宋体"/>
          <w:color w:val="000000"/>
          <w:kern w:val="0"/>
          <w:szCs w:val="21"/>
        </w:rPr>
        <w:t>, it is not clear what is the meaning without reading it elsewhere.</w:t>
      </w:r>
    </w:p>
    <w:p w:rsidR="00EC08FD" w:rsidRPr="002C6F6A" w:rsidRDefault="00EC08FD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要求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：</w:t>
      </w:r>
      <w:r>
        <w:rPr>
          <w:rFonts w:ascii="宋体" w:eastAsia="宋体" w:hAnsi="宋体" w:cs="宋体"/>
          <w:color w:val="000000"/>
          <w:kern w:val="0"/>
          <w:szCs w:val="21"/>
        </w:rPr>
        <w:t>修改首字母缩略词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The proposed method differs from the GIR measurement for the weight,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multiplied by the indicator function, and the final calculus of the weighted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IGIR. However, it is not clear both the 鈥渙rder鈥?variable (does it regard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the order of magnitude to scale the weight? It could be useful to define it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in detail), and the choice of using the square root of the multiplication</w:t>
      </w:r>
    </w:p>
    <w:p w:rsid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between T+ and T-.</w:t>
      </w:r>
    </w:p>
    <w:p w:rsidR="002714B8" w:rsidRPr="002C6F6A" w:rsidRDefault="002714B8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要求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：</w:t>
      </w:r>
      <w:r>
        <w:rPr>
          <w:rFonts w:ascii="宋体" w:eastAsia="宋体" w:hAnsi="宋体" w:cs="宋体"/>
          <w:color w:val="000000"/>
          <w:kern w:val="0"/>
          <w:szCs w:val="21"/>
        </w:rPr>
        <w:t>给出变量的具体解释等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In the pseudocode there is a variable called 鈥渨eight鈥?inside the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summation. That variable has never been initialized within the algorithm.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Probably it refers to the variable initialized in the previous page. It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might be useful either to redefine the variable within the algorithm by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using the pseudocode or to refer openly to the variable defined in the</w:t>
      </w:r>
    </w:p>
    <w:p w:rsid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previous page.</w:t>
      </w:r>
    </w:p>
    <w:p w:rsidR="002714B8" w:rsidRPr="002C6F6A" w:rsidRDefault="002714B8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要求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：</w:t>
      </w:r>
      <w:r>
        <w:rPr>
          <w:rFonts w:ascii="宋体" w:eastAsia="宋体" w:hAnsi="宋体" w:cs="宋体"/>
          <w:color w:val="000000"/>
          <w:kern w:val="0"/>
          <w:szCs w:val="21"/>
        </w:rPr>
        <w:t>给出weight等变量的解释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After the conclusion there are two tables that have never been cited, as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well as a lot of images related to 鈥渟ensitivity鈥? It could be useful to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describe the table in detail in order to clarify their purpose and their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appearance in the paper. At the same time, it should be useful to explain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the following figures to let the readers understand the differences between</w:t>
      </w:r>
    </w:p>
    <w:p w:rsidR="002C6F6A" w:rsidRP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them and the reason why the proposed solution is more desirable than the</w:t>
      </w:r>
    </w:p>
    <w:p w:rsidR="002C6F6A" w:rsidRDefault="002C6F6A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 w:rsidRPr="002C6F6A">
        <w:rPr>
          <w:rFonts w:ascii="宋体" w:eastAsia="宋体" w:hAnsi="宋体" w:cs="宋体"/>
          <w:color w:val="000000"/>
          <w:kern w:val="0"/>
          <w:szCs w:val="21"/>
        </w:rPr>
        <w:t>others.</w:t>
      </w:r>
    </w:p>
    <w:p w:rsidR="002714B8" w:rsidRPr="002C6F6A" w:rsidRDefault="002714B8" w:rsidP="002C6F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要求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：</w:t>
      </w:r>
      <w:r>
        <w:rPr>
          <w:rFonts w:ascii="宋体" w:eastAsia="宋体" w:hAnsi="宋体" w:cs="宋体"/>
          <w:color w:val="000000"/>
          <w:kern w:val="0"/>
          <w:szCs w:val="21"/>
        </w:rPr>
        <w:t>在正文中引用并描述各个图表的意义</w:t>
      </w:r>
      <w:r>
        <w:rPr>
          <w:rFonts w:ascii="宋体" w:eastAsia="宋体" w:hAnsi="宋体" w:cs="宋体" w:hint="eastAsia"/>
          <w:color w:val="000000"/>
          <w:kern w:val="0"/>
          <w:szCs w:val="21"/>
        </w:rPr>
        <w:t>，</w:t>
      </w:r>
    </w:p>
    <w:p w:rsidR="002B18DB" w:rsidRDefault="002C6F6A">
      <w:r>
        <w:rPr>
          <w:rFonts w:hint="eastAsia"/>
        </w:rPr>
        <w:t xml:space="preserve">2 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. Please use the Springer LNCS template to prepare your final files, see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the conference website: </w:t>
      </w:r>
      <w:bookmarkStart w:id="0" w:name="OLE_LINK8"/>
      <w:bookmarkStart w:id="1" w:name="OLE_LINK9"/>
      <w:bookmarkStart w:id="2" w:name="OLE_LINK14"/>
      <w:r>
        <w:rPr>
          <w:color w:val="000000"/>
          <w:sz w:val="21"/>
          <w:szCs w:val="21"/>
        </w:rPr>
        <w:t>http://icws.org/2018/submission.html</w:t>
      </w:r>
      <w:bookmarkEnd w:id="0"/>
      <w:bookmarkEnd w:id="1"/>
      <w:bookmarkEnd w:id="2"/>
    </w:p>
    <w:p w:rsidR="002C6F6A" w:rsidRDefault="001A2D9A" w:rsidP="002C6F6A">
      <w:pPr>
        <w:pStyle w:val="HTML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要求：检查格式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. Please cite more references of SCF journals, such as </w:t>
      </w:r>
      <w:bookmarkStart w:id="3" w:name="OLE_LINK5"/>
      <w:bookmarkStart w:id="4" w:name="OLE_LINK13"/>
      <w:r>
        <w:rPr>
          <w:color w:val="000000"/>
          <w:sz w:val="21"/>
          <w:szCs w:val="21"/>
        </w:rPr>
        <w:t>STSC</w:t>
      </w:r>
      <w:bookmarkEnd w:id="3"/>
      <w:bookmarkEnd w:id="4"/>
      <w:r w:rsidR="00E45F64">
        <w:rPr>
          <w:color w:val="000000"/>
          <w:sz w:val="21"/>
          <w:szCs w:val="21"/>
        </w:rPr>
        <w:t xml:space="preserve">(service computing) </w:t>
      </w:r>
      <w:r>
        <w:rPr>
          <w:color w:val="000000"/>
          <w:sz w:val="21"/>
          <w:szCs w:val="21"/>
        </w:rPr>
        <w:t xml:space="preserve">, </w:t>
      </w:r>
      <w:bookmarkStart w:id="5" w:name="OLE_LINK12"/>
      <w:r>
        <w:rPr>
          <w:color w:val="000000"/>
          <w:sz w:val="21"/>
          <w:szCs w:val="21"/>
        </w:rPr>
        <w:t>STBD</w:t>
      </w:r>
      <w:bookmarkEnd w:id="5"/>
      <w:r w:rsidR="00E45F64">
        <w:rPr>
          <w:color w:val="000000"/>
          <w:sz w:val="21"/>
          <w:szCs w:val="21"/>
        </w:rPr>
        <w:t>(big data)</w:t>
      </w:r>
      <w:r>
        <w:rPr>
          <w:color w:val="000000"/>
          <w:sz w:val="21"/>
          <w:szCs w:val="21"/>
        </w:rPr>
        <w:t>,</w:t>
      </w:r>
      <w:bookmarkStart w:id="6" w:name="OLE_LINK6"/>
      <w:bookmarkStart w:id="7" w:name="OLE_LINK7"/>
      <w:r>
        <w:rPr>
          <w:color w:val="000000"/>
          <w:sz w:val="21"/>
          <w:szCs w:val="21"/>
        </w:rPr>
        <w:t>STCC</w:t>
      </w:r>
      <w:bookmarkEnd w:id="6"/>
      <w:bookmarkEnd w:id="7"/>
      <w:r w:rsidR="00E45F64">
        <w:rPr>
          <w:color w:val="000000"/>
          <w:sz w:val="21"/>
          <w:szCs w:val="21"/>
        </w:rPr>
        <w:t>(cognitive computing)</w:t>
      </w:r>
      <w:r>
        <w:rPr>
          <w:color w:val="000000"/>
          <w:sz w:val="21"/>
          <w:szCs w:val="21"/>
        </w:rPr>
        <w:t>,</w:t>
      </w:r>
      <w:bookmarkStart w:id="8" w:name="OLE_LINK10"/>
      <w:bookmarkStart w:id="9" w:name="OLE_LINK11"/>
      <w:bookmarkStart w:id="10" w:name="OLE_LINK17"/>
      <w:r>
        <w:rPr>
          <w:color w:val="000000"/>
          <w:sz w:val="21"/>
          <w:szCs w:val="21"/>
        </w:rPr>
        <w:t>STIOT</w:t>
      </w:r>
      <w:bookmarkEnd w:id="8"/>
      <w:bookmarkEnd w:id="9"/>
      <w:bookmarkEnd w:id="10"/>
      <w:r w:rsidR="00E45F64">
        <w:rPr>
          <w:color w:val="000000"/>
          <w:sz w:val="21"/>
          <w:szCs w:val="21"/>
        </w:rPr>
        <w:t>(internet of things)</w:t>
      </w:r>
      <w:r>
        <w:rPr>
          <w:color w:val="000000"/>
          <w:sz w:val="21"/>
          <w:szCs w:val="21"/>
        </w:rPr>
        <w:t>.</w:t>
      </w:r>
    </w:p>
    <w:p w:rsidR="00AA25D2" w:rsidRDefault="00AA25D2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目前已知如下</w:t>
      </w:r>
      <w:r>
        <w:rPr>
          <w:rFonts w:hint="eastAsia"/>
          <w:color w:val="000000"/>
          <w:sz w:val="21"/>
          <w:szCs w:val="21"/>
        </w:rPr>
        <w:t>：</w:t>
      </w:r>
    </w:p>
    <w:p w:rsidR="00AA25D2" w:rsidRDefault="000A33D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SC</w:t>
      </w:r>
      <w:r>
        <w:rPr>
          <w:rFonts w:hint="eastAsia"/>
          <w:color w:val="000000"/>
          <w:sz w:val="21"/>
          <w:szCs w:val="21"/>
        </w:rPr>
        <w:t xml:space="preserve">： </w:t>
      </w:r>
      <w:hyperlink r:id="rId7" w:history="1">
        <w:r w:rsidRPr="00CC38F7">
          <w:rPr>
            <w:rStyle w:val="a5"/>
            <w:sz w:val="21"/>
            <w:szCs w:val="21"/>
          </w:rPr>
          <w:t>http://hipore.com/stsc/index.html</w:t>
        </w:r>
      </w:hyperlink>
      <w:r>
        <w:rPr>
          <w:color w:val="000000"/>
          <w:sz w:val="21"/>
          <w:szCs w:val="21"/>
        </w:rPr>
        <w:t xml:space="preserve"> </w:t>
      </w:r>
    </w:p>
    <w:p w:rsidR="000A33DA" w:rsidRDefault="000A33D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STBD: </w:t>
      </w:r>
      <w:bookmarkStart w:id="11" w:name="OLE_LINK15"/>
      <w:bookmarkStart w:id="12" w:name="OLE_LINK16"/>
      <w:r>
        <w:rPr>
          <w:color w:val="000000"/>
          <w:sz w:val="21"/>
          <w:szCs w:val="21"/>
        </w:rPr>
        <w:fldChar w:fldCharType="begin"/>
      </w:r>
      <w:r>
        <w:rPr>
          <w:color w:val="000000"/>
          <w:sz w:val="21"/>
          <w:szCs w:val="21"/>
        </w:rPr>
        <w:instrText xml:space="preserve"> HYPERLINK "</w:instrText>
      </w:r>
      <w:r w:rsidRPr="000A33DA">
        <w:rPr>
          <w:color w:val="000000"/>
          <w:sz w:val="21"/>
          <w:szCs w:val="21"/>
        </w:rPr>
        <w:instrText>http://hipore.com/stbd/index.html</w:instrText>
      </w:r>
      <w:r>
        <w:rPr>
          <w:color w:val="000000"/>
          <w:sz w:val="21"/>
          <w:szCs w:val="21"/>
        </w:rPr>
        <w:instrText xml:space="preserve">" </w:instrText>
      </w:r>
      <w:r>
        <w:rPr>
          <w:color w:val="000000"/>
          <w:sz w:val="21"/>
          <w:szCs w:val="21"/>
        </w:rPr>
        <w:fldChar w:fldCharType="separate"/>
      </w:r>
      <w:r w:rsidRPr="00CC38F7">
        <w:rPr>
          <w:rStyle w:val="a5"/>
          <w:sz w:val="21"/>
          <w:szCs w:val="21"/>
        </w:rPr>
        <w:t>http://hipore.com/stbd/index.html</w:t>
      </w:r>
      <w:r>
        <w:rPr>
          <w:color w:val="000000"/>
          <w:sz w:val="21"/>
          <w:szCs w:val="21"/>
        </w:rPr>
        <w:fldChar w:fldCharType="end"/>
      </w:r>
      <w:r>
        <w:rPr>
          <w:color w:val="000000"/>
          <w:sz w:val="21"/>
          <w:szCs w:val="21"/>
        </w:rPr>
        <w:t xml:space="preserve"> </w:t>
      </w:r>
    </w:p>
    <w:bookmarkEnd w:id="11"/>
    <w:bookmarkEnd w:id="12"/>
    <w:p w:rsidR="000A33DA" w:rsidRPr="000A33DA" w:rsidRDefault="000A33DA" w:rsidP="002C6F6A">
      <w:pPr>
        <w:pStyle w:val="HTML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STCC:</w:t>
      </w:r>
      <w:r w:rsidRPr="000A33DA">
        <w:t xml:space="preserve"> </w:t>
      </w:r>
      <w:hyperlink r:id="rId8" w:history="1">
        <w:r w:rsidRPr="00CC38F7">
          <w:rPr>
            <w:rStyle w:val="a5"/>
            <w:sz w:val="21"/>
            <w:szCs w:val="21"/>
          </w:rPr>
          <w:t>http://hipore.com/stsc/</w:t>
        </w:r>
      </w:hyperlink>
      <w:r>
        <w:rPr>
          <w:color w:val="000000"/>
          <w:sz w:val="21"/>
          <w:szCs w:val="21"/>
        </w:rPr>
        <w:t xml:space="preserve"> STIOT:</w:t>
      </w:r>
      <w:r w:rsidRPr="000A33DA">
        <w:t xml:space="preserve"> </w:t>
      </w:r>
      <w:hyperlink r:id="rId9" w:history="1">
        <w:r w:rsidRPr="00CC38F7">
          <w:rPr>
            <w:rStyle w:val="a5"/>
            <w:sz w:val="21"/>
            <w:szCs w:val="21"/>
          </w:rPr>
          <w:t>http://hipore.com/stiot/index.html</w:t>
        </w:r>
      </w:hyperlink>
      <w:r>
        <w:rPr>
          <w:color w:val="000000"/>
          <w:sz w:val="21"/>
          <w:szCs w:val="21"/>
        </w:rPr>
        <w:t xml:space="preserve"> </w:t>
      </w:r>
    </w:p>
    <w:p w:rsidR="002C6F6A" w:rsidRDefault="001A2D9A" w:rsidP="002C6F6A">
      <w:pPr>
        <w:pStyle w:val="HTML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lastRenderedPageBreak/>
        <w:t>要求：多引用SCF期刊等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. Please double check the typos in the paper.</w:t>
      </w:r>
    </w:p>
    <w:p w:rsidR="002C6F6A" w:rsidRDefault="001A2D9A">
      <w:r>
        <w:rPr>
          <w:rFonts w:hint="eastAsia"/>
          <w:color w:val="000000"/>
          <w:szCs w:val="21"/>
        </w:rPr>
        <w:t>要求：检查拼写等</w:t>
      </w:r>
    </w:p>
    <w:p w:rsidR="002C6F6A" w:rsidRDefault="002C6F6A">
      <w:r>
        <w:t>3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) All the text of figs and tables shou</w:t>
      </w:r>
      <w:r w:rsidR="00BA01FF">
        <w:rPr>
          <w:color w:val="000000"/>
          <w:sz w:val="21"/>
          <w:szCs w:val="21"/>
        </w:rPr>
        <w:t>lde</w:t>
      </w:r>
      <w:r>
        <w:rPr>
          <w:color w:val="000000"/>
          <w:sz w:val="21"/>
          <w:szCs w:val="21"/>
        </w:rPr>
        <w:t xml:space="preserve"> be clear enough for reading.</w:t>
      </w:r>
    </w:p>
    <w:p w:rsidR="002C6F6A" w:rsidRDefault="001A2D9A" w:rsidP="002C6F6A">
      <w:pPr>
        <w:pStyle w:val="HTML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要求：图片清晰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) Please explain a little more about the pseudo code of Algorithm 1.</w:t>
      </w:r>
    </w:p>
    <w:p w:rsidR="002C6F6A" w:rsidRDefault="001A2D9A">
      <w:r>
        <w:rPr>
          <w:rFonts w:hint="eastAsia"/>
          <w:color w:val="000000"/>
          <w:szCs w:val="21"/>
        </w:rPr>
        <w:t>要求：具体描述伪代码</w:t>
      </w:r>
    </w:p>
    <w:p w:rsidR="002C6F6A" w:rsidRDefault="002C6F6A">
      <w:r>
        <w:rPr>
          <w:rFonts w:hint="eastAsia"/>
        </w:rPr>
        <w:t xml:space="preserve">4 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owever, The presentation can be improved to ease the readability. Also, more solid analysis might be required to justify the solutions.</w:t>
      </w:r>
    </w:p>
    <w:p w:rsidR="002C6F6A" w:rsidRDefault="001A2D9A">
      <w:r>
        <w:rPr>
          <w:rFonts w:hint="eastAsia"/>
          <w:color w:val="000000"/>
          <w:szCs w:val="21"/>
        </w:rPr>
        <w:t>要求：提高可读性</w:t>
      </w:r>
    </w:p>
    <w:p w:rsidR="002C6F6A" w:rsidRDefault="002C6F6A"/>
    <w:p w:rsidR="0040267C" w:rsidRDefault="0040267C">
      <w:r>
        <w:t>引用文献</w:t>
      </w:r>
    </w:p>
    <w:p w:rsidR="0040267C" w:rsidRPr="0040267C" w:rsidRDefault="0040267C" w:rsidP="0040267C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000000"/>
          <w:kern w:val="0"/>
          <w:sz w:val="20"/>
          <w:szCs w:val="20"/>
        </w:rPr>
      </w:pPr>
      <w:bookmarkStart w:id="13" w:name="OLE_LINK19"/>
      <w:bookmarkStart w:id="14" w:name="OLE_LINK20"/>
      <w:r w:rsidRPr="0040267C">
        <w:rPr>
          <w:rFonts w:ascii="Arial" w:eastAsia="宋体" w:hAnsi="Arial" w:cs="Arial"/>
          <w:b/>
          <w:bCs/>
          <w:color w:val="000000"/>
          <w:kern w:val="0"/>
          <w:sz w:val="20"/>
          <w:szCs w:val="20"/>
        </w:rPr>
        <w:t>Empirical Evaluation of Big Data Analytics using Design of Experiment: Case Studies on Telecommunication Data</w:t>
      </w:r>
      <w:bookmarkEnd w:id="13"/>
      <w:bookmarkEnd w:id="14"/>
    </w:p>
    <w:p w:rsidR="0040267C" w:rsidRPr="0040267C" w:rsidRDefault="0040267C">
      <w:r>
        <w:rPr>
          <w:rFonts w:ascii="Arial" w:hAnsi="Arial" w:cs="Arial"/>
          <w:color w:val="2E3033"/>
          <w:sz w:val="18"/>
          <w:szCs w:val="18"/>
          <w:shd w:val="clear" w:color="auto" w:fill="FFFFFF"/>
        </w:rPr>
        <w:t>数据分析涉及数据收集、数据分析和报告生成的过程。数据挖掘工作流工具通常编排这个过程。这一过程中的数据分析步骤还包括一系列的机器学习算法。存在多种数据挖掘工具和机器学习算法。每个工具或算法都有自己的一组特性，这些特性成为影响数据分析系统功能和非功能属性的因素。考虑到数据分析的领域特定需求，了解这些因素及其</w:t>
      </w:r>
      <w:r>
        <w:rPr>
          <w:rFonts w:ascii="Arial" w:hAnsi="Arial" w:cs="Arial"/>
          <w:color w:val="2E3033"/>
          <w:sz w:val="18"/>
          <w:szCs w:val="18"/>
          <w:shd w:val="clear" w:color="auto" w:fill="FFFFFF"/>
        </w:rPr>
        <w:t>com</w:t>
      </w:r>
      <w:r>
        <w:rPr>
          <w:rFonts w:ascii="Arial" w:hAnsi="Arial" w:cs="Arial"/>
          <w:color w:val="2E3033"/>
          <w:sz w:val="18"/>
          <w:szCs w:val="18"/>
          <w:shd w:val="clear" w:color="auto" w:fill="FFFFFF"/>
        </w:rPr>
        <w:t>的影响。</w:t>
      </w:r>
    </w:p>
    <w:p w:rsidR="002C6F6A" w:rsidRDefault="002C6F6A"/>
    <w:p w:rsidR="00FC4087" w:rsidRPr="00EF4AE3" w:rsidRDefault="00FC4087" w:rsidP="00FC4087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FC4087">
        <w:rPr>
          <w:rFonts w:ascii="Arial" w:eastAsia="宋体" w:hAnsi="Arial" w:cs="Arial"/>
          <w:b/>
          <w:bCs/>
          <w:color w:val="000000"/>
          <w:kern w:val="0"/>
          <w:sz w:val="20"/>
          <w:szCs w:val="20"/>
        </w:rPr>
        <w:t>Deviated Expectation based Classification Method for Stock Price Prediction</w:t>
      </w:r>
    </w:p>
    <w:p w:rsidR="00EF4AE3" w:rsidRPr="00EF4AE3" w:rsidRDefault="00EF4AE3" w:rsidP="00EF4AE3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bookmarkStart w:id="15" w:name="OLE_LINK18"/>
      <w:bookmarkStart w:id="16" w:name="OLE_LINK21"/>
      <w:bookmarkStart w:id="17" w:name="OLE_LINK22"/>
      <w:r w:rsidRPr="00EF4AE3">
        <w:rPr>
          <w:rFonts w:ascii="Arial" w:eastAsia="微软雅黑" w:hAnsi="Arial" w:cs="Arial" w:hint="eastAsia"/>
          <w:b/>
          <w:bCs/>
          <w:color w:val="000000"/>
          <w:kern w:val="0"/>
          <w:sz w:val="20"/>
          <w:szCs w:val="20"/>
        </w:rPr>
        <w:t>A PRIORI PREDICTION OF PHISHING VICTIMIZATION BASED ON STRUCTURAL CONTENT FACTORS</w:t>
      </w:r>
      <w:bookmarkEnd w:id="15"/>
    </w:p>
    <w:bookmarkEnd w:id="16"/>
    <w:bookmarkEnd w:id="17"/>
    <w:p w:rsidR="00EF4AE3" w:rsidRPr="00FC4087" w:rsidRDefault="00EF4AE3" w:rsidP="00FC4087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Arial" w:eastAsia="宋体" w:hAnsi="Arial" w:cs="Arial"/>
          <w:color w:val="000000"/>
          <w:kern w:val="0"/>
          <w:sz w:val="20"/>
          <w:szCs w:val="20"/>
        </w:rPr>
      </w:pPr>
    </w:p>
    <w:p w:rsidR="00FC4087" w:rsidRPr="00FC4087" w:rsidRDefault="00FC4087">
      <w:r>
        <w:rPr>
          <w:rFonts w:hint="eastAsia"/>
        </w:rPr>
        <w:t>（猜想这个会有不平衡问题）</w:t>
      </w:r>
    </w:p>
    <w:p w:rsidR="00FC4087" w:rsidRDefault="00DA36C7">
      <w:r>
        <w:rPr>
          <w:rFonts w:ascii="Arial" w:hAnsi="Arial" w:cs="Arial"/>
          <w:color w:val="000000"/>
          <w:sz w:val="18"/>
          <w:szCs w:val="18"/>
          <w:shd w:val="clear" w:color="auto" w:fill="FFFFFF"/>
        </w:rPr>
        <w:t>S. Ruan, J. Y. M. Lai, X. Chen, X. Zhang, " Deviated Expectation based Classification Method for Stock Price Prediction ", Services Transactions on Big Data (STBD), 3(2), 2016, pp. 36-46, doi: 10.29268/stbd.2016.3.2.3. </w:t>
      </w:r>
    </w:p>
    <w:p w:rsidR="002C6F6A" w:rsidRDefault="002C6F6A">
      <w:r>
        <w:t>VAE</w:t>
      </w:r>
    </w:p>
    <w:p w:rsidR="002C6F6A" w:rsidRDefault="002C6F6A">
      <w:r>
        <w:t>1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ummary: This paper seems not very related to CLOUD topics. This paper is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lso a bit too short.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etails: The presentation can be improved to ease the readability.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</w:p>
    <w:p w:rsidR="002C6F6A" w:rsidRDefault="002C6F6A" w:rsidP="002C6F6A">
      <w:pPr>
        <w:pStyle w:val="HTML"/>
        <w:rPr>
          <w:rFonts w:hint="eastAsia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lease use a more illustrative way to present those results. 请使用更多说明性的方式来展示实验结果</w:t>
      </w:r>
      <w:r w:rsidR="008857B2">
        <w:rPr>
          <w:rFonts w:hint="eastAsia"/>
          <w:color w:val="000000"/>
          <w:sz w:val="21"/>
          <w:szCs w:val="21"/>
        </w:rPr>
        <w:t>，</w:t>
      </w:r>
    </w:p>
    <w:p w:rsidR="002C6F6A" w:rsidRDefault="00462257" w:rsidP="002C6F6A">
      <w:pPr>
        <w:pStyle w:val="HTML"/>
        <w:rPr>
          <w:rFonts w:hint="eastAsia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对数据进行更多的总结和分析</w:t>
      </w:r>
      <w:r w:rsidR="008857B2">
        <w:rPr>
          <w:rFonts w:hint="eastAsia"/>
          <w:color w:val="000000"/>
          <w:sz w:val="21"/>
          <w:szCs w:val="21"/>
        </w:rPr>
        <w:t>， 说明算法的具体步骤等</w:t>
      </w:r>
      <w:r w:rsidR="00B80593">
        <w:rPr>
          <w:rFonts w:hint="eastAsia"/>
          <w:color w:val="000000"/>
          <w:sz w:val="21"/>
          <w:szCs w:val="21"/>
        </w:rPr>
        <w:t>,更清晰的图片</w:t>
      </w:r>
      <w:bookmarkStart w:id="18" w:name="_GoBack"/>
      <w:bookmarkEnd w:id="18"/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) Make sure your paper satisfy the Springer LNCS publish template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http://www.servicescongress.org/static/zip/Springer_Guidelines_for_Authors_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f_Proceedings.pdf)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) Cite more literatures recommendation of conference, please see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ttp://icws.org/2018/literature.html</w:t>
      </w:r>
    </w:p>
    <w:p w:rsidR="002C6F6A" w:rsidRDefault="002C6F6A"/>
    <w:p w:rsidR="002C6F6A" w:rsidRDefault="002C6F6A">
      <w:r>
        <w:rPr>
          <w:rFonts w:hint="eastAsia"/>
        </w:rPr>
        <w:t>2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ut the authors should make the following revisions.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. Please double check the typos of the paper.</w:t>
      </w:r>
    </w:p>
    <w:p w:rsidR="002C6F6A" w:rsidRDefault="002C6F6A"/>
    <w:p w:rsidR="002C6F6A" w:rsidRDefault="002C6F6A">
      <w:r>
        <w:t>3 4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观点为不与cloud无关</w:t>
      </w:r>
      <w:r>
        <w:rPr>
          <w:rFonts w:hint="eastAsia"/>
          <w:color w:val="000000"/>
          <w:sz w:val="21"/>
          <w:szCs w:val="21"/>
        </w:rPr>
        <w:t>，</w:t>
      </w:r>
      <w:r>
        <w:rPr>
          <w:color w:val="000000"/>
          <w:sz w:val="21"/>
          <w:szCs w:val="21"/>
        </w:rPr>
        <w:t>不推荐录用</w:t>
      </w: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</w:p>
    <w:p w:rsidR="002C6F6A" w:rsidRDefault="002C6F6A" w:rsidP="002C6F6A">
      <w:pPr>
        <w:pStyle w:val="HTML"/>
        <w:rPr>
          <w:color w:val="000000"/>
          <w:sz w:val="21"/>
          <w:szCs w:val="21"/>
        </w:rPr>
      </w:pPr>
    </w:p>
    <w:p w:rsidR="002C6F6A" w:rsidRPr="002C6F6A" w:rsidRDefault="002C6F6A"/>
    <w:sectPr w:rsidR="002C6F6A" w:rsidRPr="002C6F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20B4" w:rsidRDefault="006420B4" w:rsidP="00EC08FD">
      <w:r>
        <w:separator/>
      </w:r>
    </w:p>
  </w:endnote>
  <w:endnote w:type="continuationSeparator" w:id="0">
    <w:p w:rsidR="006420B4" w:rsidRDefault="006420B4" w:rsidP="00EC0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20B4" w:rsidRDefault="006420B4" w:rsidP="00EC08FD">
      <w:r>
        <w:separator/>
      </w:r>
    </w:p>
  </w:footnote>
  <w:footnote w:type="continuationSeparator" w:id="0">
    <w:p w:rsidR="006420B4" w:rsidRDefault="006420B4" w:rsidP="00EC08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102111"/>
    <w:multiLevelType w:val="multilevel"/>
    <w:tmpl w:val="99CA3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617B87"/>
    <w:multiLevelType w:val="multilevel"/>
    <w:tmpl w:val="68E0B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B75FD9"/>
    <w:multiLevelType w:val="multilevel"/>
    <w:tmpl w:val="98D83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DcwNTQwNjMxNzdT0lEKTi0uzszPAykwrgUAm7EIXiwAAAA="/>
  </w:docVars>
  <w:rsids>
    <w:rsidRoot w:val="002C6F6A"/>
    <w:rsid w:val="000A33DA"/>
    <w:rsid w:val="00147572"/>
    <w:rsid w:val="001A2D9A"/>
    <w:rsid w:val="002714B8"/>
    <w:rsid w:val="002C6F6A"/>
    <w:rsid w:val="003D4813"/>
    <w:rsid w:val="0040267C"/>
    <w:rsid w:val="004135B7"/>
    <w:rsid w:val="00462257"/>
    <w:rsid w:val="00512931"/>
    <w:rsid w:val="0061189D"/>
    <w:rsid w:val="006420B4"/>
    <w:rsid w:val="007A4B20"/>
    <w:rsid w:val="008857B2"/>
    <w:rsid w:val="008D4DC7"/>
    <w:rsid w:val="00AA25D2"/>
    <w:rsid w:val="00B016D8"/>
    <w:rsid w:val="00B80593"/>
    <w:rsid w:val="00BA01FF"/>
    <w:rsid w:val="00C0698D"/>
    <w:rsid w:val="00DA36C7"/>
    <w:rsid w:val="00E34917"/>
    <w:rsid w:val="00E45F64"/>
    <w:rsid w:val="00EC08FD"/>
    <w:rsid w:val="00EF4AE3"/>
    <w:rsid w:val="00FC4087"/>
    <w:rsid w:val="00FF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F6E9443-D60D-4E6F-9D3D-1E7471540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2C6F6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2C6F6A"/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EC08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C08FD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C08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C08FD"/>
    <w:rPr>
      <w:sz w:val="18"/>
      <w:szCs w:val="18"/>
    </w:rPr>
  </w:style>
  <w:style w:type="character" w:styleId="a5">
    <w:name w:val="Hyperlink"/>
    <w:basedOn w:val="a0"/>
    <w:uiPriority w:val="99"/>
    <w:unhideWhenUsed/>
    <w:rsid w:val="000A33DA"/>
    <w:rPr>
      <w:color w:val="0563C1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E3491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7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4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ipore.com/stsc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ipore.com/stsc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hipore.com/stiot/index.html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</Pages>
  <Words>619</Words>
  <Characters>3531</Characters>
  <Application>Microsoft Office Word</Application>
  <DocSecurity>0</DocSecurity>
  <Lines>29</Lines>
  <Paragraphs>8</Paragraphs>
  <ScaleCrop>false</ScaleCrop>
  <Company/>
  <LinksUpToDate>false</LinksUpToDate>
  <CharactersWithSpaces>4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11</cp:revision>
  <dcterms:created xsi:type="dcterms:W3CDTF">2018-05-04T14:17:00Z</dcterms:created>
  <dcterms:modified xsi:type="dcterms:W3CDTF">2018-05-06T07:50:00Z</dcterms:modified>
</cp:coreProperties>
</file>